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015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876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ambridge Ct, F1-31, NonRes, 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Flat 1-31 (Excl. 13)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ambridge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3 Carver Stree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1 4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5: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21186 - FIT OF DOOR - FLOOR 1 LAUNDRY RO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876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7Z</dcterms:created>
  <dcterms:modified xsi:type="dcterms:W3CDTF">2024-04-25T10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